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327" w:rsidRPr="00417C6C" w:rsidRDefault="005F5327" w:rsidP="005F5327">
      <w:pPr>
        <w:jc w:val="right"/>
        <w:rPr>
          <w:rFonts w:ascii="Times New Roman" w:hAnsi="Times New Roman" w:cs="Times New Roman"/>
          <w:sz w:val="24"/>
          <w:szCs w:val="24"/>
        </w:rPr>
      </w:pPr>
      <w:r w:rsidRPr="00417C6C">
        <w:rPr>
          <w:rFonts w:ascii="Times New Roman" w:hAnsi="Times New Roman" w:cs="Times New Roman"/>
          <w:sz w:val="24"/>
          <w:szCs w:val="24"/>
        </w:rPr>
        <w:t>_ _ /_ _ / 20</w:t>
      </w:r>
    </w:p>
    <w:p w:rsidR="00066E71" w:rsidRDefault="00066E71" w:rsidP="00455ED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:rsidR="001C1990" w:rsidRDefault="00D34C42" w:rsidP="00455ED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RAT ÜNİVERSİTESİ </w:t>
      </w:r>
    </w:p>
    <w:p w:rsidR="00D34C42" w:rsidRPr="00066E71" w:rsidRDefault="00D34C42" w:rsidP="00455ED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455EDD" w:rsidRDefault="00D34C42" w:rsidP="00455ED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Start"/>
      <w:r w:rsidR="00912C1C" w:rsidRPr="00066E71">
        <w:rPr>
          <w:rFonts w:ascii="Times New Roman" w:hAnsi="Times New Roman" w:cs="Times New Roman"/>
          <w:b/>
          <w:sz w:val="24"/>
          <w:szCs w:val="24"/>
        </w:rPr>
        <w:t>……………………………………………….</w:t>
      </w:r>
      <w:proofErr w:type="gramEnd"/>
      <w:r w:rsidR="00F17F37" w:rsidRPr="00066E71">
        <w:rPr>
          <w:rFonts w:ascii="Times New Roman" w:hAnsi="Times New Roman" w:cs="Times New Roman"/>
          <w:b/>
          <w:sz w:val="24"/>
          <w:szCs w:val="24"/>
        </w:rPr>
        <w:t xml:space="preserve"> Bölüm Başkanlığı</w:t>
      </w:r>
      <w:r>
        <w:rPr>
          <w:rFonts w:ascii="Times New Roman" w:hAnsi="Times New Roman" w:cs="Times New Roman"/>
          <w:b/>
          <w:sz w:val="24"/>
          <w:szCs w:val="24"/>
        </w:rPr>
        <w:t>’</w:t>
      </w:r>
      <w:r w:rsidR="00455EDD" w:rsidRPr="00066E71">
        <w:rPr>
          <w:rFonts w:ascii="Times New Roman" w:hAnsi="Times New Roman" w:cs="Times New Roman"/>
          <w:b/>
          <w:sz w:val="24"/>
          <w:szCs w:val="24"/>
        </w:rPr>
        <w:t>na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)</w:t>
      </w:r>
      <w:proofErr w:type="gramEnd"/>
    </w:p>
    <w:p w:rsidR="00092FA2" w:rsidRPr="00066E71" w:rsidRDefault="00092FA2" w:rsidP="00455ED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35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2410"/>
        <w:gridCol w:w="2410"/>
        <w:gridCol w:w="2693"/>
      </w:tblGrid>
      <w:tr w:rsidR="00936255" w:rsidRPr="00066E71" w:rsidTr="00BF6B51">
        <w:trPr>
          <w:trHeight w:val="36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2FA2" w:rsidRDefault="00092FA2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nci N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6255" w:rsidRPr="00066E71" w:rsidRDefault="00936255" w:rsidP="00011B3C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rasmusa</w:t>
            </w:r>
            <w:proofErr w:type="spellEnd"/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Gittiği Ülke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936255" w:rsidP="00011B3C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</w:tr>
      <w:tr w:rsidR="00936255" w:rsidRPr="00066E71" w:rsidTr="00BF6B51">
        <w:trPr>
          <w:trHeight w:val="51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dı Soyadı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6255" w:rsidRPr="00066E71" w:rsidRDefault="00936255" w:rsidP="00011B3C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Gidilen Üniversite Adı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936255" w:rsidP="00011B3C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</w:tr>
      <w:tr w:rsidR="00936255" w:rsidRPr="00066E71" w:rsidTr="00BF6B51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.C. Kimlik N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6255" w:rsidRPr="00066E71" w:rsidRDefault="00936255" w:rsidP="00011B3C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rasmusla</w:t>
            </w:r>
            <w:proofErr w:type="spellEnd"/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Gittiği Sınıfı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>... Sınıf</w:t>
            </w:r>
          </w:p>
        </w:tc>
      </w:tr>
      <w:tr w:rsidR="00936255" w:rsidRPr="00066E71" w:rsidTr="00BF6B51">
        <w:trPr>
          <w:trHeight w:val="36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akülte / Yüksekoku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6255" w:rsidRPr="00066E71" w:rsidRDefault="00912C1C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>İktisadi ve İdari Bilimler</w:t>
            </w:r>
            <w:r w:rsidR="00936255"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 xml:space="preserve"> Fakültesi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rasmus</w:t>
            </w:r>
            <w:proofErr w:type="spellEnd"/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Öğretim Yılı/Yarıyılı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F17F37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>20..</w:t>
            </w:r>
            <w:r w:rsidR="00936255"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 xml:space="preserve"> </w:t>
            </w:r>
            <w:r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>– 20..</w:t>
            </w:r>
            <w:r w:rsidR="00936255" w:rsidRPr="00066E7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 xml:space="preserve"> / Güz</w:t>
            </w:r>
            <w:r w:rsidR="00417C6C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  <w:t>/Bahar</w:t>
            </w:r>
          </w:p>
        </w:tc>
      </w:tr>
      <w:tr w:rsidR="00936255" w:rsidRPr="00066E71" w:rsidTr="00BF6B51">
        <w:trPr>
          <w:trHeight w:val="36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 / Program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6255" w:rsidRPr="00066E71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066E71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66E7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üzenleme Tarih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066E71" w:rsidRDefault="00936255" w:rsidP="00F17F37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</w:p>
        </w:tc>
      </w:tr>
    </w:tbl>
    <w:p w:rsidR="00B265AD" w:rsidRPr="00066E71" w:rsidRDefault="00B265AD" w:rsidP="00455EDD">
      <w:pPr>
        <w:rPr>
          <w:rFonts w:ascii="Times New Roman" w:hAnsi="Times New Roman" w:cs="Times New Roman"/>
          <w:sz w:val="24"/>
          <w:szCs w:val="24"/>
        </w:rPr>
      </w:pPr>
    </w:p>
    <w:p w:rsidR="00455EDD" w:rsidRPr="00066E71" w:rsidRDefault="00455EDD" w:rsidP="000322C8">
      <w:pPr>
        <w:spacing w:line="48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sz w:val="24"/>
          <w:szCs w:val="24"/>
        </w:rPr>
        <w:t>Bölümünüzün  _____</w:t>
      </w:r>
      <w:r w:rsidR="000322C8" w:rsidRPr="00066E71">
        <w:rPr>
          <w:rFonts w:ascii="Times New Roman" w:hAnsi="Times New Roman" w:cs="Times New Roman"/>
          <w:sz w:val="24"/>
          <w:szCs w:val="24"/>
        </w:rPr>
        <w:t>___</w:t>
      </w:r>
      <w:r w:rsidRPr="00066E71">
        <w:rPr>
          <w:rFonts w:ascii="Times New Roman" w:hAnsi="Times New Roman" w:cs="Times New Roman"/>
          <w:sz w:val="24"/>
          <w:szCs w:val="24"/>
        </w:rPr>
        <w:t>____  numaralı  _____</w:t>
      </w:r>
      <w:r w:rsidR="000322C8" w:rsidRPr="00066E71">
        <w:rPr>
          <w:rFonts w:ascii="Times New Roman" w:hAnsi="Times New Roman" w:cs="Times New Roman"/>
          <w:sz w:val="24"/>
          <w:szCs w:val="24"/>
        </w:rPr>
        <w:t>__</w:t>
      </w:r>
      <w:r w:rsidR="00011B3C">
        <w:rPr>
          <w:rFonts w:ascii="Times New Roman" w:hAnsi="Times New Roman" w:cs="Times New Roman"/>
          <w:sz w:val="24"/>
          <w:szCs w:val="24"/>
        </w:rPr>
        <w:t>________  isimli  ___</w:t>
      </w:r>
      <w:r w:rsidRPr="00066E71">
        <w:rPr>
          <w:rFonts w:ascii="Times New Roman" w:hAnsi="Times New Roman" w:cs="Times New Roman"/>
          <w:sz w:val="24"/>
          <w:szCs w:val="24"/>
        </w:rPr>
        <w:t xml:space="preserve"> sınıf öğrencisiyim. </w:t>
      </w:r>
      <w:proofErr w:type="spellStart"/>
      <w:r w:rsidRPr="00066E71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066E71">
        <w:rPr>
          <w:rFonts w:ascii="Times New Roman" w:hAnsi="Times New Roman" w:cs="Times New Roman"/>
          <w:sz w:val="24"/>
          <w:szCs w:val="24"/>
        </w:rPr>
        <w:t xml:space="preserve"> +  programı kapsamında</w:t>
      </w:r>
      <w:r w:rsidR="00F229AA" w:rsidRPr="00066E71">
        <w:rPr>
          <w:rFonts w:ascii="Times New Roman" w:hAnsi="Times New Roman" w:cs="Times New Roman"/>
          <w:sz w:val="24"/>
          <w:szCs w:val="24"/>
        </w:rPr>
        <w:t xml:space="preserve"> </w:t>
      </w:r>
      <w:r w:rsidRPr="00066E71">
        <w:rPr>
          <w:rFonts w:ascii="Times New Roman" w:hAnsi="Times New Roman" w:cs="Times New Roman"/>
          <w:sz w:val="24"/>
          <w:szCs w:val="24"/>
        </w:rPr>
        <w:t xml:space="preserve">  ______</w:t>
      </w:r>
      <w:r w:rsidR="00F229AA" w:rsidRPr="00066E71">
        <w:rPr>
          <w:rFonts w:ascii="Times New Roman" w:hAnsi="Times New Roman" w:cs="Times New Roman"/>
          <w:sz w:val="24"/>
          <w:szCs w:val="24"/>
        </w:rPr>
        <w:t xml:space="preserve"> </w:t>
      </w:r>
      <w:r w:rsidRPr="00066E71">
        <w:rPr>
          <w:rFonts w:ascii="Times New Roman" w:hAnsi="Times New Roman" w:cs="Times New Roman"/>
          <w:sz w:val="24"/>
          <w:szCs w:val="24"/>
        </w:rPr>
        <w:t xml:space="preserve"> /</w:t>
      </w:r>
      <w:r w:rsidR="00F229AA" w:rsidRPr="00066E71">
        <w:rPr>
          <w:rFonts w:ascii="Times New Roman" w:hAnsi="Times New Roman" w:cs="Times New Roman"/>
          <w:sz w:val="24"/>
          <w:szCs w:val="24"/>
        </w:rPr>
        <w:t xml:space="preserve">  </w:t>
      </w:r>
      <w:r w:rsidR="005F5327" w:rsidRPr="00066E71">
        <w:rPr>
          <w:rFonts w:ascii="Times New Roman" w:hAnsi="Times New Roman" w:cs="Times New Roman"/>
          <w:sz w:val="24"/>
          <w:szCs w:val="24"/>
        </w:rPr>
        <w:t>______  eğitim / öğretim yılının</w:t>
      </w:r>
      <w:r w:rsidRPr="00066E71">
        <w:rPr>
          <w:rFonts w:ascii="Times New Roman" w:hAnsi="Times New Roman" w:cs="Times New Roman"/>
          <w:sz w:val="24"/>
          <w:szCs w:val="24"/>
        </w:rPr>
        <w:t xml:space="preserve"> ____ dönemini</w:t>
      </w:r>
      <w:r w:rsidR="005F5327" w:rsidRPr="00066E71">
        <w:rPr>
          <w:rFonts w:ascii="Times New Roman" w:hAnsi="Times New Roman" w:cs="Times New Roman"/>
          <w:sz w:val="24"/>
          <w:szCs w:val="24"/>
        </w:rPr>
        <w:t xml:space="preserve">, ______________ ülkesindeki </w:t>
      </w:r>
      <w:r w:rsidRPr="00066E71">
        <w:rPr>
          <w:rFonts w:ascii="Times New Roman" w:hAnsi="Times New Roman" w:cs="Times New Roman"/>
          <w:sz w:val="24"/>
          <w:szCs w:val="24"/>
        </w:rPr>
        <w:t>_____________________________________________’inde tamamlamış bulunmaktayım.</w:t>
      </w:r>
    </w:p>
    <w:p w:rsidR="005F5327" w:rsidRPr="00066E71" w:rsidRDefault="005F5327" w:rsidP="00092FA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sz w:val="24"/>
          <w:szCs w:val="24"/>
        </w:rPr>
        <w:t>Bu program kapsamında aldığım derslerin intibak işlemlerinin, Bölüm Kurulu ve Fakülte Yönetim Kurulu Kararlarına istinaden yapılmasını saygılarımla arz ederim.</w:t>
      </w:r>
    </w:p>
    <w:p w:rsidR="005F5327" w:rsidRPr="00066E71" w:rsidRDefault="005F5327" w:rsidP="005F5327">
      <w:pPr>
        <w:spacing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b/>
          <w:sz w:val="24"/>
          <w:szCs w:val="24"/>
        </w:rPr>
        <w:t>Ekler: 1-</w:t>
      </w:r>
      <w:r w:rsidRPr="00066E71">
        <w:rPr>
          <w:rFonts w:ascii="Times New Roman" w:hAnsi="Times New Roman" w:cs="Times New Roman"/>
          <w:sz w:val="24"/>
          <w:szCs w:val="24"/>
        </w:rPr>
        <w:t xml:space="preserve"> Transkript (</w:t>
      </w:r>
      <w:proofErr w:type="spellStart"/>
      <w:r w:rsidRPr="00066E71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066E71">
        <w:rPr>
          <w:rFonts w:ascii="Times New Roman" w:hAnsi="Times New Roman" w:cs="Times New Roman"/>
          <w:sz w:val="24"/>
          <w:szCs w:val="24"/>
        </w:rPr>
        <w:t>)</w:t>
      </w:r>
    </w:p>
    <w:p w:rsidR="005F5327" w:rsidRPr="00066E71" w:rsidRDefault="005F5327" w:rsidP="005F5327">
      <w:pPr>
        <w:spacing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Pr="00066E71">
        <w:rPr>
          <w:rFonts w:ascii="Times New Roman" w:hAnsi="Times New Roman" w:cs="Times New Roman"/>
          <w:b/>
          <w:sz w:val="24"/>
          <w:szCs w:val="24"/>
        </w:rPr>
        <w:t xml:space="preserve">2- </w:t>
      </w:r>
      <w:r w:rsidRPr="00066E71">
        <w:rPr>
          <w:rFonts w:ascii="Times New Roman" w:hAnsi="Times New Roman" w:cs="Times New Roman"/>
          <w:sz w:val="24"/>
          <w:szCs w:val="24"/>
        </w:rPr>
        <w:t xml:space="preserve">Learning </w:t>
      </w:r>
      <w:proofErr w:type="spellStart"/>
      <w:r w:rsidRPr="00066E71">
        <w:rPr>
          <w:rFonts w:ascii="Times New Roman" w:hAnsi="Times New Roman" w:cs="Times New Roman"/>
          <w:sz w:val="24"/>
          <w:szCs w:val="24"/>
        </w:rPr>
        <w:t>Agreement</w:t>
      </w:r>
      <w:proofErr w:type="spellEnd"/>
    </w:p>
    <w:p w:rsidR="005F5327" w:rsidRPr="00066E71" w:rsidRDefault="005F5327" w:rsidP="005F5327">
      <w:pPr>
        <w:spacing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Pr="00066E71">
        <w:rPr>
          <w:rFonts w:ascii="Times New Roman" w:hAnsi="Times New Roman" w:cs="Times New Roman"/>
          <w:b/>
          <w:sz w:val="24"/>
          <w:szCs w:val="24"/>
        </w:rPr>
        <w:t>3-</w:t>
      </w:r>
      <w:r w:rsidRPr="00066E71">
        <w:rPr>
          <w:rFonts w:ascii="Times New Roman" w:hAnsi="Times New Roman" w:cs="Times New Roman"/>
          <w:sz w:val="24"/>
          <w:szCs w:val="24"/>
        </w:rPr>
        <w:t xml:space="preserve"> Ders değişiklik Formu (Varsa)</w:t>
      </w:r>
    </w:p>
    <w:p w:rsidR="00F42AB4" w:rsidRPr="00066E71" w:rsidRDefault="00F42AB4" w:rsidP="005F532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5327" w:rsidRPr="00066E71" w:rsidRDefault="005F5327" w:rsidP="005F532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b/>
          <w:sz w:val="24"/>
          <w:szCs w:val="24"/>
        </w:rPr>
        <w:t>Telefon</w:t>
      </w:r>
      <w:r w:rsidRPr="00066E71">
        <w:rPr>
          <w:rFonts w:ascii="Times New Roman" w:hAnsi="Times New Roman" w:cs="Times New Roman"/>
          <w:sz w:val="24"/>
          <w:szCs w:val="24"/>
        </w:rPr>
        <w:t>: ________________</w:t>
      </w:r>
    </w:p>
    <w:p w:rsidR="005F5327" w:rsidRPr="00066E71" w:rsidRDefault="005F5327" w:rsidP="005F532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b/>
          <w:sz w:val="24"/>
          <w:szCs w:val="24"/>
        </w:rPr>
        <w:t>E-Mail</w:t>
      </w:r>
      <w:r w:rsidRPr="00066E71">
        <w:rPr>
          <w:rFonts w:ascii="Times New Roman" w:hAnsi="Times New Roman" w:cs="Times New Roman"/>
          <w:sz w:val="24"/>
          <w:szCs w:val="24"/>
        </w:rPr>
        <w:t>: _________________</w:t>
      </w:r>
    </w:p>
    <w:p w:rsidR="005F5327" w:rsidRPr="00066E71" w:rsidRDefault="005F5327" w:rsidP="005F532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b/>
          <w:sz w:val="24"/>
          <w:szCs w:val="24"/>
        </w:rPr>
        <w:t>Adres</w:t>
      </w:r>
      <w:r w:rsidRPr="00066E71">
        <w:rPr>
          <w:rFonts w:ascii="Times New Roman" w:hAnsi="Times New Roman" w:cs="Times New Roman"/>
          <w:sz w:val="24"/>
          <w:szCs w:val="24"/>
        </w:rPr>
        <w:t>:  _____________________________________________</w:t>
      </w:r>
    </w:p>
    <w:p w:rsidR="00DE1A88" w:rsidRPr="00066E71" w:rsidRDefault="00571D27" w:rsidP="00571D2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66E71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</w:t>
      </w:r>
      <w:proofErr w:type="gramStart"/>
      <w:r w:rsidR="00011B3C">
        <w:rPr>
          <w:rFonts w:ascii="Times New Roman" w:hAnsi="Times New Roman" w:cs="Times New Roman"/>
          <w:b/>
          <w:sz w:val="24"/>
          <w:szCs w:val="24"/>
        </w:rPr>
        <w:t xml:space="preserve">İsim   </w:t>
      </w:r>
      <w:r w:rsidR="00DE1A88" w:rsidRPr="00066E71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="00DE1A88" w:rsidRPr="00066E71">
        <w:rPr>
          <w:rFonts w:ascii="Times New Roman" w:hAnsi="Times New Roman" w:cs="Times New Roman"/>
          <w:b/>
          <w:sz w:val="24"/>
          <w:szCs w:val="24"/>
        </w:rPr>
        <w:t>Soyisim</w:t>
      </w:r>
      <w:proofErr w:type="spellEnd"/>
      <w:proofErr w:type="gramEnd"/>
    </w:p>
    <w:p w:rsidR="00DE1A88" w:rsidRPr="00066E71" w:rsidRDefault="00DE1A88" w:rsidP="00DE1A8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66E71">
        <w:rPr>
          <w:rFonts w:ascii="Times New Roman" w:hAnsi="Times New Roman" w:cs="Times New Roman"/>
          <w:sz w:val="24"/>
          <w:szCs w:val="24"/>
        </w:rPr>
        <w:t>______________</w:t>
      </w:r>
    </w:p>
    <w:p w:rsidR="00DE1A88" w:rsidRPr="00066E71" w:rsidRDefault="00DE1A88" w:rsidP="00DE1A88">
      <w:pPr>
        <w:spacing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DE1A88" w:rsidRPr="00066E71" w:rsidRDefault="00571D27" w:rsidP="00571D2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E71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</w:t>
      </w:r>
      <w:bookmarkStart w:id="0" w:name="_GoBack"/>
      <w:bookmarkEnd w:id="0"/>
      <w:r w:rsidRPr="00066E71">
        <w:rPr>
          <w:rFonts w:ascii="Times New Roman" w:hAnsi="Times New Roman" w:cs="Times New Roman"/>
          <w:b/>
          <w:sz w:val="24"/>
          <w:szCs w:val="24"/>
        </w:rPr>
        <w:t xml:space="preserve">                                   </w:t>
      </w:r>
      <w:r w:rsidR="00DE1A88" w:rsidRPr="00066E71">
        <w:rPr>
          <w:rFonts w:ascii="Times New Roman" w:hAnsi="Times New Roman" w:cs="Times New Roman"/>
          <w:b/>
          <w:sz w:val="24"/>
          <w:szCs w:val="24"/>
        </w:rPr>
        <w:t>İmza</w:t>
      </w:r>
    </w:p>
    <w:sectPr w:rsidR="00DE1A88" w:rsidRPr="00066E71" w:rsidSect="00D34C42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IwM7IwNjazMDBT0lEKTi0uzszPAykwqQUAAK0mSiwAAAA="/>
  </w:docVars>
  <w:rsids>
    <w:rsidRoot w:val="00BE471E"/>
    <w:rsid w:val="00011B3C"/>
    <w:rsid w:val="000322C8"/>
    <w:rsid w:val="00066E71"/>
    <w:rsid w:val="00092FA2"/>
    <w:rsid w:val="000F6DF4"/>
    <w:rsid w:val="001C1990"/>
    <w:rsid w:val="003B50A1"/>
    <w:rsid w:val="00417C6C"/>
    <w:rsid w:val="00422231"/>
    <w:rsid w:val="00455EDD"/>
    <w:rsid w:val="00571D27"/>
    <w:rsid w:val="005F5327"/>
    <w:rsid w:val="0067643E"/>
    <w:rsid w:val="00912C1C"/>
    <w:rsid w:val="00936255"/>
    <w:rsid w:val="00A326AE"/>
    <w:rsid w:val="00B265AD"/>
    <w:rsid w:val="00BE471E"/>
    <w:rsid w:val="00D34C42"/>
    <w:rsid w:val="00DE1A88"/>
    <w:rsid w:val="00EB5068"/>
    <w:rsid w:val="00F17F37"/>
    <w:rsid w:val="00F229AA"/>
    <w:rsid w:val="00F34F84"/>
    <w:rsid w:val="00F42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EE8110A-1461-4644-84C4-3762414B4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506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49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ı</dc:creator>
  <cp:keywords/>
  <dc:description/>
  <cp:lastModifiedBy>Kerem</cp:lastModifiedBy>
  <cp:revision>3</cp:revision>
  <dcterms:created xsi:type="dcterms:W3CDTF">2022-03-24T06:57:00Z</dcterms:created>
  <dcterms:modified xsi:type="dcterms:W3CDTF">2022-03-24T08:31:00Z</dcterms:modified>
</cp:coreProperties>
</file>